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AC6" w:rsidRDefault="00486EDF">
      <w:pPr>
        <w:pStyle w:val="MCTitle"/>
      </w:pPr>
      <w:r>
        <w:t>All-in-focus image capture using lens swivel</w:t>
      </w:r>
    </w:p>
    <w:p w:rsidR="00657AC6" w:rsidRDefault="00657AC6">
      <w:pPr>
        <w:jc w:val="center"/>
        <w:rPr>
          <w:b/>
          <w:sz w:val="22"/>
        </w:rPr>
      </w:pPr>
    </w:p>
    <w:p w:rsidR="00657AC6" w:rsidRDefault="00E148D7">
      <w:pPr>
        <w:pStyle w:val="MCAuthor"/>
      </w:pPr>
      <w:r>
        <w:t>Indranil Sinharoy, Prasanna</w:t>
      </w:r>
      <w:r w:rsidR="00485C9B">
        <w:t xml:space="preserve"> Rangarajan, Marc P. Christensen</w:t>
      </w:r>
    </w:p>
    <w:p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:rsidR="00657AC6" w:rsidRDefault="00930392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:rsidR="00657AC6" w:rsidRDefault="00657AC6"/>
    <w:p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Indent left and right margins 0.5 </w:t>
      </w:r>
      <w:r w:rsidRPr="004B6ADA">
        <w:rPr>
          <w:noProof/>
        </w:rPr>
        <w:t>in</w:t>
      </w:r>
      <w:r>
        <w:t xml:space="preserve">. (1.27 cm), justify the paragraph (on both right and left), and use the same font as in the body of the paper. </w:t>
      </w:r>
      <w:r w:rsidRPr="004B6ADA">
        <w:rPr>
          <w:noProof/>
          <w:sz w:val="18"/>
        </w:rPr>
        <w:t>Your</w:t>
      </w:r>
      <w:r>
        <w:rPr>
          <w:sz w:val="18"/>
        </w:rPr>
        <w:t xml:space="preserve"> </w:t>
      </w:r>
      <w:r w:rsidR="00A741C9">
        <w:rPr>
          <w:sz w:val="18"/>
        </w:rPr>
        <w:t xml:space="preserve">35d word </w:t>
      </w:r>
      <w:r>
        <w:rPr>
          <w:sz w:val="18"/>
        </w:rPr>
        <w:t>abstract</w:t>
      </w:r>
      <w:r>
        <w:t xml:space="preserve"> should be </w:t>
      </w:r>
      <w:r w:rsidRPr="004B6ADA">
        <w:rPr>
          <w:noProof/>
        </w:rPr>
        <w:t>an explicit</w:t>
      </w:r>
      <w:r>
        <w:t xml:space="preserve"> summary of the paper that states the problem, the methods used, and the major results and </w:t>
      </w:r>
      <w:r w:rsidR="005E5126">
        <w:t>conclusions.</w:t>
      </w:r>
    </w:p>
    <w:p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(000.0000) General; (000.0000) General </w:t>
      </w:r>
      <w:r w:rsidR="005917B3">
        <w:t>[8-pt. type</w:t>
      </w:r>
      <w:r w:rsidR="00F90379">
        <w:t xml:space="preserve">] </w:t>
      </w:r>
      <w:r w:rsidR="005917B3">
        <w:t xml:space="preserve">For codes, see </w:t>
      </w:r>
      <w:hyperlink r:id="rId12" w:history="1">
        <w:r w:rsidR="00F90379" w:rsidRPr="00013621">
          <w:rPr>
            <w:rStyle w:val="Hyperlink"/>
          </w:rPr>
          <w:t>http://www.osapublishing.org/submit/ocis/</w:t>
        </w:r>
      </w:hyperlink>
    </w:p>
    <w:p w:rsidR="00657AC6" w:rsidRDefault="00657AC6">
      <w:pPr>
        <w:pStyle w:val="MCSectionHead"/>
        <w:spacing w:before="0"/>
      </w:pPr>
    </w:p>
    <w:p w:rsidR="00657AC6" w:rsidRDefault="00407843">
      <w:pPr>
        <w:pStyle w:val="MCSectionHead"/>
        <w:spacing w:before="0"/>
        <w:jc w:val="left"/>
      </w:pPr>
      <w:r>
        <w:t>1. Introduction</w:t>
      </w:r>
    </w:p>
    <w:p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Pr="00407843">
        <w:t xml:space="preserve"> as illustrated in Fi</w:t>
      </w:r>
      <w:r w:rsidR="00EE48DC">
        <w:t>g.</w:t>
      </w:r>
      <w:r w:rsidR="00155EBE">
        <w:t xml:space="preserve"> 1. </w:t>
      </w:r>
      <w:r w:rsidR="00645BD9">
        <w:t>Methods such as f</w:t>
      </w:r>
      <w:r w:rsidR="00F76224">
        <w:t xml:space="preserve">ocus-stacking, </w:t>
      </w:r>
      <w:proofErr w:type="spellStart"/>
      <w:r w:rsidR="00F76224">
        <w:t>wavefront</w:t>
      </w:r>
      <w:proofErr w:type="spellEnd"/>
      <w:r w:rsidR="00F76224">
        <w:t xml:space="preserve">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</w:t>
      </w:r>
      <w:proofErr w:type="spellStart"/>
      <w:r w:rsidR="00F76224">
        <w:t>plenoptic</w:t>
      </w:r>
      <w:proofErr w:type="spellEnd"/>
      <w:r w:rsidR="00F76224">
        <w:t xml:space="preserve">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>a simple</w:t>
      </w:r>
      <w:r w:rsidRPr="00407843">
        <w:t xml:space="preserve"> </w:t>
      </w:r>
      <w:r w:rsidR="00317E3B">
        <w:t>method</w:t>
      </w:r>
      <w:r w:rsidRPr="00407843">
        <w:t xml:space="preserve"> that involves capturing a </w:t>
      </w:r>
      <w:r w:rsidR="00317E3B">
        <w:t>series</w:t>
      </w:r>
      <w:r w:rsidRPr="00407843">
        <w:t xml:space="preserve"> of </w:t>
      </w:r>
      <w:r w:rsidR="00317E3B">
        <w:t>images</w:t>
      </w:r>
      <w:r w:rsidR="00645BD9">
        <w:t xml:space="preserve"> while rotating </w:t>
      </w:r>
      <w:r w:rsidR="00645BD9" w:rsidRPr="004B6ADA">
        <w:rPr>
          <w:noProof/>
        </w:rPr>
        <w:t xml:space="preserve">a </w:t>
      </w:r>
      <w:r w:rsidR="004F4E45" w:rsidRPr="004B6ADA">
        <w:rPr>
          <w:i/>
          <w:noProof/>
        </w:rPr>
        <w:t>symmetric</w:t>
      </w:r>
      <w:r w:rsidR="004F4E45">
        <w:t xml:space="preserve"> </w:t>
      </w:r>
      <w:r w:rsidRPr="00407843">
        <w:t xml:space="preserve">lens </w:t>
      </w:r>
      <w:r w:rsidR="004F4E45">
        <w:t>pivoted at the center of the entrance pupil</w:t>
      </w:r>
      <w:r w:rsidR="00B520BB">
        <w:t>;</w:t>
      </w:r>
      <w:r w:rsidRPr="00407843">
        <w:t xml:space="preserve"> followed by registration and </w:t>
      </w:r>
      <w:r w:rsidR="004F4E45">
        <w:t>blending</w:t>
      </w:r>
      <w:r w:rsidR="00B520BB">
        <w:t>,</w:t>
      </w:r>
      <w:r w:rsidR="00317E3B">
        <w:t xml:space="preserve"> </w:t>
      </w:r>
      <w:r w:rsidR="00B520BB">
        <w:t>which results</w:t>
      </w:r>
      <w:r w:rsidR="00317E3B">
        <w:t xml:space="preserve"> </w:t>
      </w:r>
      <w:r w:rsidR="00B520BB">
        <w:t>in</w:t>
      </w:r>
      <w:r w:rsidR="00317E3B">
        <w:t xml:space="preserve"> a</w:t>
      </w:r>
      <w:r w:rsidR="006A4627">
        <w:rPr>
          <w:noProof/>
        </w:rPr>
        <w:t xml:space="preserve"> composite</w:t>
      </w:r>
      <w:r w:rsidRPr="006A4627">
        <w:rPr>
          <w:noProof/>
        </w:rPr>
        <w:t xml:space="preserve"> </w:t>
      </w:r>
      <w:r w:rsidR="004F4E45" w:rsidRPr="006A4627">
        <w:rPr>
          <w:noProof/>
        </w:rPr>
        <w:t>image</w:t>
      </w:r>
      <w:r w:rsidR="004F4E45">
        <w:t xml:space="preserve"> </w:t>
      </w:r>
      <w:r w:rsidR="00317E3B">
        <w:t>with</w:t>
      </w:r>
      <w:r w:rsidRPr="00407843">
        <w:t xml:space="preserve"> infinite DOF.</w:t>
      </w:r>
      <w:r w:rsidR="004F4E45">
        <w:t xml:space="preserve"> It is curious that this </w:t>
      </w:r>
      <w:r w:rsidR="00317E3B">
        <w:t>technique</w:t>
      </w:r>
      <w:r w:rsidR="004F4E45">
        <w:t xml:space="preserve"> </w:t>
      </w:r>
      <w:r w:rsidR="00317E3B">
        <w:rPr>
          <w:noProof/>
        </w:rPr>
        <w:t xml:space="preserve">has not </w:t>
      </w:r>
      <w:r w:rsidR="00317E3B" w:rsidRPr="004B6ADA">
        <w:rPr>
          <w:noProof/>
        </w:rPr>
        <w:t>been discussed</w:t>
      </w:r>
      <w:r w:rsidR="00317E3B">
        <w:rPr>
          <w:noProof/>
        </w:rPr>
        <w:t xml:space="preserve"> before</w:t>
      </w:r>
      <w:r w:rsidR="00317E3B">
        <w:rPr>
          <w:rStyle w:val="FootnoteReference"/>
          <w:noProof/>
        </w:rPr>
        <w:footnoteReference w:id="1"/>
      </w:r>
      <w:r w:rsidR="006A4627">
        <w:t>.</w:t>
      </w:r>
    </w:p>
    <w:p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C013569" wp14:editId="656AC7D9">
            <wp:extent cx="4740138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138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C74C39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DOF </w:t>
      </w:r>
      <w:r w:rsidR="00F57143" w:rsidRPr="00936D8C">
        <w:rPr>
          <w:b w:val="0"/>
        </w:rPr>
        <w:t>p</w:t>
      </w:r>
      <w:r w:rsidRPr="00936D8C">
        <w:rPr>
          <w:b w:val="0"/>
        </w:rPr>
        <w:t xml:space="preserve">roblem: (a) </w:t>
      </w:r>
      <w:r w:rsidR="00F57143" w:rsidRPr="00936D8C">
        <w:rPr>
          <w:b w:val="0"/>
        </w:rPr>
        <w:t>Macro photography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Pr="00936D8C">
        <w:rPr>
          <w:b w:val="0"/>
        </w:rPr>
        <w:t xml:space="preserve">. </w:t>
      </w:r>
    </w:p>
    <w:p w:rsidR="00155EBE" w:rsidRDefault="00B30F0F" w:rsidP="00436F2A">
      <w:pPr>
        <w:pStyle w:val="MCBody"/>
        <w:tabs>
          <w:tab w:val="left" w:pos="3420"/>
        </w:tabs>
        <w:ind w:firstLine="288"/>
      </w:pPr>
      <w:r>
        <w:t xml:space="preserve">The extent of the DOF </w:t>
      </w:r>
      <w:r w:rsidR="00336D6E">
        <w:rPr>
          <w:noProof/>
        </w:rPr>
        <w:t xml:space="preserve">depends </w:t>
      </w:r>
      <w:r w:rsidR="00336D6E" w:rsidRPr="00336D6E">
        <w:rPr>
          <w:noProof/>
        </w:rPr>
        <w:t>on</w:t>
      </w:r>
      <w:r w:rsidR="00336D6E">
        <w:rPr>
          <w:noProof/>
        </w:rPr>
        <w:t xml:space="preserve"> </w:t>
      </w:r>
      <w:r>
        <w:t xml:space="preserve">the </w:t>
      </w:r>
      <w:r w:rsidRPr="00DF1238">
        <w:rPr>
          <w:noProof/>
        </w:rPr>
        <w:t>focal</w:t>
      </w:r>
      <w:r w:rsidR="00DF1238">
        <w:rPr>
          <w:noProof/>
        </w:rPr>
        <w:t xml:space="preserve"> </w:t>
      </w:r>
      <w:r w:rsidRPr="00DF1238">
        <w:rPr>
          <w:noProof/>
        </w:rPr>
        <w:t>length</w:t>
      </w:r>
      <w:r>
        <w:t xml:space="preserve">, </w:t>
      </w:r>
      <w:r w:rsidR="009F3993">
        <w:t xml:space="preserve">focus </w:t>
      </w:r>
      <w:r w:rsidR="005E5126">
        <w:t>depth</w:t>
      </w:r>
      <w:r w:rsidR="009F3993">
        <w:t>, aperture</w:t>
      </w:r>
      <w:r w:rsidR="00DF1238">
        <w:rPr>
          <w:noProof/>
        </w:rPr>
        <w:t>,</w:t>
      </w:r>
      <w:r>
        <w:t xml:space="preserve"> and pixel</w:t>
      </w:r>
      <w:r w:rsidR="009F3993">
        <w:t xml:space="preserve"> </w:t>
      </w:r>
      <w:r>
        <w:t xml:space="preserve">size. </w:t>
      </w:r>
      <w:r w:rsidR="009F3993" w:rsidRPr="009F3993">
        <w:t>A large DOF is</w:t>
      </w:r>
      <w:r w:rsidR="00155EBE" w:rsidRPr="009F3993">
        <w:t xml:space="preserve"> </w:t>
      </w:r>
      <w:r w:rsidR="009F3993" w:rsidRPr="009F3993">
        <w:t xml:space="preserve">often </w:t>
      </w:r>
      <w:r w:rsidR="00155EBE" w:rsidRPr="009F3993">
        <w:t xml:space="preserve">desirable in </w:t>
      </w:r>
      <w:r w:rsidR="009F3993" w:rsidRPr="009F3993">
        <w:t>applications such as microscopy (to study evolving processes in 3D), machine-vision (for imaging objects with isotropic resolution),</w:t>
      </w:r>
      <w:r w:rsidR="00155EBE" w:rsidRPr="009F3993">
        <w:t xml:space="preserve"> surveillance</w:t>
      </w:r>
      <w:r w:rsidR="009F3993" w:rsidRPr="009F3993">
        <w:t xml:space="preserve"> and </w:t>
      </w:r>
      <w:r w:rsidR="00336D6E">
        <w:t xml:space="preserve">general </w:t>
      </w:r>
      <w:r w:rsidR="009F3993" w:rsidRPr="009F3993">
        <w:t>photography</w:t>
      </w:r>
      <w:r w:rsidR="00155EBE" w:rsidRPr="009F3993">
        <w:t>.</w:t>
      </w:r>
      <w:r w:rsidR="00155EBE">
        <w:t xml:space="preserve"> </w:t>
      </w:r>
    </w:p>
    <w:p w:rsidR="002B79EA" w:rsidRDefault="00436F2A" w:rsidP="00A24A70">
      <w:pPr>
        <w:pStyle w:val="MCBody"/>
        <w:tabs>
          <w:tab w:val="left" w:pos="3420"/>
        </w:tabs>
        <w:ind w:firstLine="288"/>
      </w:pPr>
      <w:r w:rsidRPr="002F14C4">
        <w:t xml:space="preserve">Before </w:t>
      </w:r>
      <w:r w:rsidR="00AA088A">
        <w:t>discussing</w:t>
      </w:r>
      <w:r w:rsidRPr="002F14C4">
        <w:t xml:space="preserve"> </w:t>
      </w:r>
      <w:r w:rsidR="00AA088A">
        <w:t xml:space="preserve">the new </w:t>
      </w:r>
      <w:r w:rsidR="005E5126">
        <w:t>method,</w:t>
      </w:r>
      <w:r w:rsidRPr="002F14C4">
        <w:t xml:space="preserve"> </w:t>
      </w:r>
      <w:r w:rsidR="005E5126">
        <w:t>we</w:t>
      </w:r>
      <w:r w:rsidRPr="002F14C4">
        <w:t xml:space="preserve"> review two existing methods </w:t>
      </w:r>
      <w:r w:rsidRPr="00DD5E98">
        <w:rPr>
          <w:noProof/>
        </w:rPr>
        <w:t>related</w:t>
      </w:r>
      <w:r w:rsidR="00AA088A">
        <w:t xml:space="preserve"> to our</w:t>
      </w:r>
      <w:r w:rsidR="005E5126">
        <w:t>s</w:t>
      </w:r>
      <w:r w:rsidRPr="002F14C4">
        <w:t xml:space="preserve">. </w:t>
      </w:r>
      <w:r w:rsidR="00336D6E">
        <w:t xml:space="preserve">In focus </w:t>
      </w:r>
      <w:r>
        <w:t>stacking</w:t>
      </w:r>
      <w:r w:rsidR="002F14C4">
        <w:t xml:space="preserve"> [#refs]</w:t>
      </w:r>
      <w:r w:rsidR="005E5126">
        <w:t>, a form of epsilon photography,</w:t>
      </w:r>
      <w:r>
        <w:t xml:space="preserve"> </w:t>
      </w:r>
      <w:r w:rsidR="00155EBE">
        <w:t xml:space="preserve">a </w:t>
      </w:r>
      <w:r w:rsidR="00AA088A">
        <w:t>stack</w:t>
      </w:r>
      <w:r w:rsidR="00155EBE">
        <w:t xml:space="preserve"> of </w:t>
      </w:r>
      <w:r w:rsidR="00AA088A">
        <w:t>photographs</w:t>
      </w:r>
      <w:r>
        <w:t xml:space="preserve"> </w:t>
      </w:r>
      <w:r w:rsidR="00AA088A">
        <w:t>is</w:t>
      </w:r>
      <w:r>
        <w:t xml:space="preserve"> captured</w:t>
      </w:r>
      <w:r w:rsidR="00155EBE">
        <w:t xml:space="preserve"> while focusing </w:t>
      </w:r>
      <w:r w:rsidR="005E5126">
        <w:rPr>
          <w:noProof/>
        </w:rPr>
        <w:t>at intermittent</w:t>
      </w:r>
      <w:r w:rsidR="00155EBE">
        <w:t xml:space="preserve"> depths</w:t>
      </w:r>
      <w:r w:rsidR="00EB250C">
        <w:t xml:space="preserve">. </w:t>
      </w:r>
      <w:r w:rsidR="00AA088A">
        <w:t>N</w:t>
      </w:r>
      <w:r w:rsidR="00EB250C">
        <w:t xml:space="preserve">o single </w:t>
      </w:r>
      <w:r w:rsidR="00AA088A">
        <w:t>photograph</w:t>
      </w:r>
      <w:r w:rsidR="00EB250C">
        <w:t xml:space="preserve"> has the </w:t>
      </w:r>
      <w:r w:rsidR="005E5126">
        <w:t>complete</w:t>
      </w:r>
      <w:r w:rsidR="00AA088A">
        <w:t xml:space="preserve"> </w:t>
      </w:r>
      <w:r w:rsidR="005E5126">
        <w:t xml:space="preserve">scene in </w:t>
      </w:r>
      <w:r w:rsidR="005E5126" w:rsidRPr="00336D6E">
        <w:rPr>
          <w:noProof/>
        </w:rPr>
        <w:t>focus</w:t>
      </w:r>
      <w:r w:rsidR="00336D6E">
        <w:rPr>
          <w:noProof/>
        </w:rPr>
        <w:t>,</w:t>
      </w:r>
      <w:r w:rsidR="005E5126" w:rsidRPr="00336D6E">
        <w:rPr>
          <w:noProof/>
        </w:rPr>
        <w:t xml:space="preserve"> but</w:t>
      </w:r>
      <w:r w:rsidR="00EB250C">
        <w:t xml:space="preserve"> </w:t>
      </w:r>
      <w:r w:rsidR="00E5250B">
        <w:t xml:space="preserve">the stack as a whole contains all parts of the scene in focus. </w:t>
      </w:r>
      <w:r w:rsidR="00336D6E">
        <w:t>We can generate a</w:t>
      </w:r>
      <w:r w:rsidR="00E5250B">
        <w:t xml:space="preserve">n </w:t>
      </w:r>
      <w:r w:rsidR="00AA088A">
        <w:t xml:space="preserve">image with </w:t>
      </w:r>
      <w:r w:rsidR="00E5250B">
        <w:t>large</w:t>
      </w:r>
      <w:r w:rsidR="00AA088A">
        <w:t xml:space="preserve"> DOF by blending the in-focus regions from the </w:t>
      </w:r>
      <w:r w:rsidR="00E5250B">
        <w:t>photographs</w:t>
      </w:r>
      <w:r w:rsidR="00AA088A">
        <w:t xml:space="preserve"> in the stack</w:t>
      </w:r>
      <w:r w:rsidR="00155EBE">
        <w:t>.</w:t>
      </w:r>
      <w:r w:rsidR="002F14C4">
        <w:t xml:space="preserve"> </w:t>
      </w:r>
      <w:r w:rsidR="00E5250B">
        <w:t xml:space="preserve">Another </w:t>
      </w:r>
      <w:r w:rsidR="0048684C">
        <w:rPr>
          <w:noProof/>
        </w:rPr>
        <w:t>common</w:t>
      </w:r>
      <w:r w:rsidR="00E5250B">
        <w:t xml:space="preserve"> technique, called Scheimpflug imaging [#refs] </w:t>
      </w:r>
      <w:r w:rsidR="00E5250B" w:rsidRPr="00876C94">
        <w:rPr>
          <w:noProof/>
        </w:rPr>
        <w:t xml:space="preserve">is </w:t>
      </w:r>
      <w:r w:rsidR="00EF41CD" w:rsidRPr="00876C94">
        <w:rPr>
          <w:noProof/>
        </w:rPr>
        <w:t xml:space="preserve">commonly </w:t>
      </w:r>
      <w:r w:rsidR="00E5250B" w:rsidRPr="00876C94">
        <w:rPr>
          <w:noProof/>
        </w:rPr>
        <w:t>used</w:t>
      </w:r>
      <w:r w:rsidR="00E5250B">
        <w:t xml:space="preserve"> to focus on tilted object surfaces.</w:t>
      </w:r>
      <w:r w:rsidR="00A4227B">
        <w:t xml:space="preserve"> It involves</w:t>
      </w:r>
      <w:r w:rsidR="001743A3">
        <w:t xml:space="preserve"> </w:t>
      </w:r>
      <w:r w:rsidR="00266E60">
        <w:t xml:space="preserve">swiveling </w:t>
      </w:r>
      <w:r w:rsidR="00D9186A">
        <w:t>the lens and/or the sensor</w:t>
      </w:r>
      <w:r w:rsidR="00EF41CD">
        <w:t xml:space="preserve"> about their pivots, which</w:t>
      </w:r>
      <w:r w:rsidR="00266E60">
        <w:t xml:space="preserve"> results in the plane of sharp focus (</w:t>
      </w:r>
      <w:proofErr w:type="spellStart"/>
      <w:r w:rsidR="00266E60">
        <w:t>PoSF</w:t>
      </w:r>
      <w:proofErr w:type="spellEnd"/>
      <w:r w:rsidR="00266E60">
        <w:t xml:space="preserve">) to </w:t>
      </w:r>
      <w:r w:rsidR="00336D6E">
        <w:t>rotate</w:t>
      </w:r>
      <w:r w:rsidR="00266E60">
        <w:t xml:space="preserve">. The direction, </w:t>
      </w:r>
      <w:r w:rsidR="00EF41CD">
        <w:rPr>
          <w:noProof/>
        </w:rPr>
        <w:t>amount</w:t>
      </w:r>
      <w:r w:rsidR="0048684C">
        <w:rPr>
          <w:noProof/>
        </w:rPr>
        <w:t>,</w:t>
      </w:r>
      <w:r w:rsidR="00266E60">
        <w:t xml:space="preserve"> and </w:t>
      </w:r>
      <w:r w:rsidR="00EF41CD">
        <w:t>axis</w:t>
      </w:r>
      <w:r w:rsidR="00266E60">
        <w:t xml:space="preserve"> of rotation of the </w:t>
      </w:r>
      <w:proofErr w:type="spellStart"/>
      <w:r w:rsidR="00266E60">
        <w:t>PoSF</w:t>
      </w:r>
      <w:proofErr w:type="spellEnd"/>
      <w:r w:rsidR="00266E60">
        <w:t xml:space="preserve"> </w:t>
      </w:r>
      <w:r w:rsidR="0048684C" w:rsidRPr="004B6ADA">
        <w:rPr>
          <w:noProof/>
        </w:rPr>
        <w:t>are</w:t>
      </w:r>
      <w:r w:rsidR="00266E60" w:rsidRPr="004B6ADA">
        <w:rPr>
          <w:noProof/>
        </w:rPr>
        <w:t xml:space="preserve"> uniquely determined</w:t>
      </w:r>
      <w:r w:rsidR="00266E60">
        <w:t xml:space="preserve"> by the orientation of the lens and sensor planes, the focal length</w:t>
      </w:r>
      <w:r w:rsidR="00EF41CD">
        <w:t>, and the lens-to-</w:t>
      </w:r>
      <w:r w:rsidR="00266E60">
        <w:t>sensor plane separation.</w:t>
      </w:r>
      <w:r w:rsidR="009E43B2">
        <w:t xml:space="preserve"> </w:t>
      </w:r>
      <w:r w:rsidR="00876C94">
        <w:t>Thus, we can orient the</w:t>
      </w:r>
      <w:r w:rsidR="009E43B2">
        <w:t xml:space="preserve"> </w:t>
      </w:r>
      <w:proofErr w:type="spellStart"/>
      <w:r w:rsidR="009E43B2">
        <w:t>PoSF</w:t>
      </w:r>
      <w:proofErr w:type="spellEnd"/>
      <w:r w:rsidR="00155EBE">
        <w:t xml:space="preserve"> </w:t>
      </w:r>
      <w:r w:rsidR="009E43B2">
        <w:t>along a particular direction of interest</w:t>
      </w:r>
      <w:r w:rsidR="00155EBE">
        <w:t xml:space="preserve"> result</w:t>
      </w:r>
      <w:r w:rsidR="009E43B2">
        <w:t xml:space="preserve">ing in infinite DOF along </w:t>
      </w:r>
      <w:r w:rsidR="00EF41CD">
        <w:t>that</w:t>
      </w:r>
      <w:r w:rsidR="009E43B2">
        <w:t xml:space="preserve"> direction</w:t>
      </w:r>
      <w:r w:rsidR="00155EBE">
        <w:t xml:space="preserve">. However, </w:t>
      </w:r>
      <w:r w:rsidR="009E43B2">
        <w:t xml:space="preserve">the DOF along </w:t>
      </w:r>
      <w:r w:rsidR="00A24A70">
        <w:t xml:space="preserve">other </w:t>
      </w:r>
      <w:r w:rsidR="009E43B2">
        <w:t>directions</w:t>
      </w:r>
      <w:r w:rsidR="00A24A70">
        <w:t xml:space="preserve"> are still </w:t>
      </w:r>
      <w:r w:rsidR="00EF41CD">
        <w:t>finite</w:t>
      </w:r>
      <w:r w:rsidR="00A24A70">
        <w:t xml:space="preserve"> as shown in Fig. 1(b). </w:t>
      </w:r>
      <w:r w:rsidR="002B79EA">
        <w:t xml:space="preserve">In </w:t>
      </w:r>
      <w:r w:rsidR="00A24A70">
        <w:t>this work</w:t>
      </w:r>
      <w:r w:rsidR="002B79EA">
        <w:t>, we combine</w:t>
      </w:r>
      <w:r w:rsidR="00A24A70">
        <w:t>d</w:t>
      </w:r>
      <w:r w:rsidR="002B79EA">
        <w:t xml:space="preserve"> the essential </w:t>
      </w:r>
      <w:r w:rsidR="00336D6E">
        <w:t>ideas</w:t>
      </w:r>
      <w:r w:rsidR="002B79EA">
        <w:t xml:space="preserve"> from </w:t>
      </w:r>
      <w:r w:rsidR="00A24A70">
        <w:t>the two methods</w:t>
      </w:r>
      <w:r w:rsidR="002B79EA">
        <w:t xml:space="preserve"> </w:t>
      </w:r>
      <w:r w:rsidR="00EF41CD">
        <w:t xml:space="preserve">discussed </w:t>
      </w:r>
      <w:r w:rsidR="002B79EA">
        <w:t xml:space="preserve">to </w:t>
      </w:r>
      <w:r w:rsidR="002B79EA" w:rsidRPr="0048684C">
        <w:rPr>
          <w:noProof/>
        </w:rPr>
        <w:t>devi</w:t>
      </w:r>
      <w:r w:rsidR="0048684C">
        <w:rPr>
          <w:noProof/>
        </w:rPr>
        <w:t>s</w:t>
      </w:r>
      <w:r w:rsidR="002B79EA" w:rsidRPr="0048684C">
        <w:rPr>
          <w:noProof/>
        </w:rPr>
        <w:t>e</w:t>
      </w:r>
      <w:r w:rsidR="002B79EA">
        <w:t xml:space="preserve"> a </w:t>
      </w:r>
      <w:r w:rsidR="00640EFF">
        <w:t>new</w:t>
      </w:r>
      <w:r w:rsidR="00EF41CD">
        <w:t xml:space="preserve"> class of epsilon photography</w:t>
      </w:r>
      <w:r w:rsidR="00640EFF">
        <w:t xml:space="preserve"> </w:t>
      </w:r>
      <w:r w:rsidR="00EF41CD">
        <w:t>in which the</w:t>
      </w:r>
      <w:r w:rsidR="002B79EA">
        <w:t xml:space="preserve"> </w:t>
      </w:r>
      <w:r w:rsidR="00EF41CD">
        <w:t>computational image has</w:t>
      </w:r>
      <w:r w:rsidR="00640EFF">
        <w:t xml:space="preserve"> infinite DOF</w:t>
      </w:r>
      <w:r w:rsidR="002B79EA">
        <w:t xml:space="preserve">.   </w:t>
      </w:r>
    </w:p>
    <w:p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6B4352" w:rsidRPr="00FC1387">
        <w:rPr>
          <w:i/>
        </w:rPr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r w:rsidR="00860AF7" w:rsidRPr="004B6ADA">
        <w:rPr>
          <w:noProof/>
        </w:rPr>
        <w:t>homographies</w:t>
      </w:r>
      <w:r>
        <w:t xml:space="preserve"> </w:t>
      </w:r>
      <w:r w:rsidR="00901A10">
        <w:t xml:space="preserve">between the images </w:t>
      </w:r>
      <w:r w:rsidR="00FC1387">
        <w:t xml:space="preserve">formed </w:t>
      </w:r>
      <w:r w:rsidR="008346D8">
        <w:rPr>
          <w:noProof/>
        </w:rPr>
        <w:t>by</w:t>
      </w:r>
      <w:r w:rsidR="00FC1387">
        <w:t xml:space="preserve"> </w:t>
      </w:r>
      <w:r w:rsidR="008346D8">
        <w:t xml:space="preserve">the </w:t>
      </w:r>
      <w:r>
        <w:t xml:space="preserve">lens </w:t>
      </w:r>
      <w:r w:rsidR="008346D8">
        <w:t>rotations</w:t>
      </w:r>
      <w:r>
        <w:t xml:space="preserve"> </w:t>
      </w:r>
      <w:r w:rsidR="00860AF7">
        <w:t>are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proofErr w:type="spellStart"/>
      <w:r w:rsidR="00860AF7">
        <w:t>PoSF</w:t>
      </w:r>
      <w:proofErr w:type="spellEnd"/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>we can construct a stack with relatively few images that collectively contain all regions</w:t>
      </w:r>
      <w:r w:rsidR="008346D8">
        <w:t xml:space="preserve"> in focus,</w:t>
      </w:r>
      <w:r w:rsidR="000F5FF0">
        <w:t xml:space="preserve"> </w:t>
      </w:r>
      <w:r w:rsidR="008346D8">
        <w:t>with</w:t>
      </w:r>
      <w:r w:rsidR="000F5FF0">
        <w:t xml:space="preserve">in an infinitely extending depth. </w:t>
      </w:r>
      <w:r>
        <w:t xml:space="preserve">Since the inter-image </w:t>
      </w:r>
      <w:proofErr w:type="spellStart"/>
      <w:r>
        <w:t>homography</w:t>
      </w:r>
      <w:proofErr w:type="spellEnd"/>
      <w:r>
        <w:t xml:space="preserve"> 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fuse the </w:t>
      </w:r>
      <w:r>
        <w:t xml:space="preserve">images </w:t>
      </w:r>
      <w:r w:rsidR="008346D8">
        <w:rPr>
          <w:noProof/>
        </w:rPr>
        <w:t>in the stack</w:t>
      </w:r>
      <w:r>
        <w:t xml:space="preserve"> to </w:t>
      </w:r>
      <w:r w:rsidR="0059663B" w:rsidRPr="008346D8">
        <w:rPr>
          <w:noProof/>
        </w:rPr>
        <w:t xml:space="preserve">generate </w:t>
      </w:r>
      <w:r w:rsidRPr="008346D8">
        <w:rPr>
          <w:noProof/>
        </w:rPr>
        <w:t>a</w:t>
      </w:r>
      <w:r w:rsidR="008346D8">
        <w:rPr>
          <w:noProof/>
        </w:rPr>
        <w:t xml:space="preserve"> pictur</w:t>
      </w:r>
      <w:r w:rsidR="0059663B" w:rsidRPr="008346D8">
        <w:rPr>
          <w:noProof/>
        </w:rPr>
        <w:t>e</w:t>
      </w:r>
      <w:r w:rsidR="0059663B">
        <w:t xml:space="preserve"> exhibiting infinite DOF</w:t>
      </w:r>
      <w:r>
        <w:t>.</w:t>
      </w:r>
    </w:p>
    <w:p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4B6ADA">
        <w:rPr>
          <w:noProof/>
        </w:rPr>
        <w:t>a</w:t>
      </w:r>
      <w:r w:rsidRPr="004B6ADA">
        <w:rPr>
          <w:noProof/>
        </w:rPr>
        <w:t xml:space="preserve"> </w:t>
      </w:r>
      <w:r w:rsidR="00C7470F" w:rsidRPr="004B6ADA">
        <w:rPr>
          <w:noProof/>
        </w:rPr>
        <w:t>thick</w:t>
      </w:r>
      <w:r w:rsidR="0048684C">
        <w:rPr>
          <w:noProof/>
        </w:rPr>
        <w:t xml:space="preserve"> </w:t>
      </w:r>
      <w:r w:rsidR="00C7470F" w:rsidRPr="0048684C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the origin of imag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 xml:space="preserve">bject and im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5144AF">
        <w:t xml:space="preserve"> pupil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 xml:space="preserve">from the </w:t>
      </w:r>
      <w:r w:rsidR="00200DC6">
        <w:t xml:space="preserve">lens’ </w:t>
      </w:r>
      <w:r w:rsidR="005A55AB">
        <w:t>pivot point along the optical axis</w:t>
      </w:r>
      <w:r w:rsidR="002A2408">
        <w:t xml:space="preserve">. </w:t>
      </w:r>
    </w:p>
    <w:p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4C81AD58" wp14:editId="25E3D6D2">
            <wp:extent cx="3690788" cy="18288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"/>
                              </a14:imgEffect>
                              <a14:imgEffect>
                                <a14:saturation sat="130000"/>
                              </a14:imgEffect>
                              <a14:imgEffect>
                                <a14:brightnessContrast contrast="-3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8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C74C39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</w:p>
    <w:p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nd</w:t>
      </w:r>
      <w:proofErr w:type="gramEnd"/>
      <w:r>
        <w:t xml:space="preserve"> its corresponding image</w:t>
      </w:r>
      <w:r w:rsidR="00447877">
        <w:rPr>
          <w:rStyle w:val="FootnoteReference"/>
        </w:rPr>
        <w:footnoteReference w:id="2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>, derived in [#ref</w:t>
      </w:r>
      <w:r w:rsidR="00A81A14">
        <w:rPr>
          <w:bCs/>
          <w:iCs/>
          <w:color w:val="000000" w:themeColor="text1"/>
          <w:kern w:val="24"/>
          <w:szCs w:val="40"/>
        </w:rPr>
        <w:t>5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:rsidTr="00CB74B1">
        <w:tc>
          <w:tcPr>
            <w:tcW w:w="8631" w:type="dxa"/>
            <w:shd w:val="clear" w:color="auto" w:fill="auto"/>
            <w:vAlign w:val="center"/>
          </w:tcPr>
          <w:p w:rsidR="002A2408" w:rsidRDefault="00930392" w:rsidP="001E54B7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30392">
              <w:fldChar w:fldCharType="begin"/>
            </w:r>
            <w:r w:rsidR="00930392">
              <w:instrText xml:space="preserve"> SEQ EquationNumber \n \* Arabic \* MERGEFORMAT </w:instrText>
            </w:r>
            <w:r w:rsidR="00930392">
              <w:fldChar w:fldCharType="separate"/>
            </w:r>
            <w:r w:rsidR="0001212A">
              <w:rPr>
                <w:noProof/>
              </w:rPr>
              <w:instrText>1</w:instrText>
            </w:r>
            <w:r w:rsidR="0093039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6C1CB2">
        <w:rPr>
          <w:i w:val="0"/>
          <w:iCs/>
          <w:color w:val="000000" w:themeColor="text1"/>
          <w:kern w:val="24"/>
          <w:szCs w:val="40"/>
        </w:rPr>
        <w:t>the rotation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>
        <w:rPr>
          <w:i w:val="0"/>
          <w:iCs/>
          <w:color w:val="000000" w:themeColor="text1"/>
          <w:kern w:val="24"/>
          <w:szCs w:val="40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>
        <w:rPr>
          <w:i w:val="0"/>
          <w:iCs/>
          <w:color w:val="000000" w:themeColor="text1"/>
          <w:kern w:val="24"/>
          <w:szCs w:val="40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>
        <w:rPr>
          <w:i w:val="0"/>
          <w:iCs/>
          <w:kern w:val="24"/>
          <w:szCs w:val="40"/>
        </w:rPr>
        <w:t xml:space="preserve">,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861F35">
        <w:rPr>
          <w:i w:val="0"/>
          <w:iCs/>
          <w:kern w:val="24"/>
          <w:szCs w:val="40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F15681">
        <w:rPr>
          <w:i w:val="0"/>
          <w:iCs/>
          <w:kern w:val="24"/>
          <w:szCs w:val="40"/>
        </w:rPr>
        <w:t xml:space="preserve"> and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magnification</w:t>
      </w:r>
      <w:r w:rsidR="006C1CB2">
        <w:rPr>
          <w:i w:val="0"/>
          <w:iCs/>
          <w:kern w:val="24"/>
          <w:szCs w:val="40"/>
        </w:rPr>
        <w:t>, which</w:t>
      </w:r>
      <w:r w:rsidR="00E040EC">
        <w:rPr>
          <w:i w:val="0"/>
          <w:iCs/>
          <w:kern w:val="24"/>
          <w:szCs w:val="40"/>
        </w:rPr>
        <w:t xml:space="preserve"> is defined as the ratio of the exit pupil to the entrance pupil</w:t>
      </w:r>
      <w:r w:rsidR="006C1CB2">
        <w:rPr>
          <w:i w:val="0"/>
          <w:iCs/>
          <w:kern w:val="24"/>
          <w:szCs w:val="40"/>
        </w:rPr>
        <w:t xml:space="preserve"> diameters</w:t>
      </w:r>
      <w:r w:rsidR="00E040EC">
        <w:rPr>
          <w:i w:val="0"/>
          <w:iCs/>
          <w:kern w:val="24"/>
          <w:szCs w:val="40"/>
        </w:rPr>
        <w:t xml:space="preserve">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</w:p>
    <w:p w:rsidR="00DC6A38" w:rsidRPr="00DC6A38" w:rsidRDefault="00E040EC" w:rsidP="00DC6A38">
      <w:pPr>
        <w:pStyle w:val="MCBody"/>
        <w:ind w:firstLine="288"/>
      </w:pPr>
      <w:r>
        <w:t>Rotating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>a shift of the image-field accomp</w:t>
      </w:r>
      <w:bookmarkStart w:id="0" w:name="_GoBack"/>
      <w:bookmarkEnd w:id="0"/>
      <w:r w:rsidR="00115D6C">
        <w:t xml:space="preserve">anied by a field dependent distortion. </w:t>
      </w:r>
      <w:r>
        <w:t>For</w:t>
      </w:r>
      <w:r w:rsidR="00115D6C">
        <w:t xml:space="preserve"> </w:t>
      </w:r>
      <w:r>
        <w:t>a fixed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:rsidTr="00115D6C">
        <w:tc>
          <w:tcPr>
            <w:tcW w:w="8631" w:type="dxa"/>
            <w:shd w:val="clear" w:color="auto" w:fill="auto"/>
            <w:vAlign w:val="center"/>
          </w:tcPr>
          <w:p w:rsidR="00115D6C" w:rsidRPr="0010438F" w:rsidRDefault="00930392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1" w:name="NumberRef7055475116"/>
        <w:bookmarkStart w:id="2" w:name="NumberRef2895624638"/>
        <w:tc>
          <w:tcPr>
            <w:tcW w:w="720" w:type="dxa"/>
            <w:shd w:val="clear" w:color="auto" w:fill="auto"/>
            <w:vAlign w:val="center"/>
          </w:tcPr>
          <w:p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r w:rsidR="00930392">
              <w:fldChar w:fldCharType="begin"/>
            </w:r>
            <w:r w:rsidR="00930392">
              <w:instrText xml:space="preserve"> SEQ EquationNumber \n \* Arabic \* MERGEFORMAT </w:instrText>
            </w:r>
            <w:r w:rsidR="00930392">
              <w:fldChar w:fldCharType="separate"/>
            </w:r>
            <w:r w:rsidR="0001212A">
              <w:rPr>
                <w:noProof/>
              </w:rPr>
              <w:instrText>2</w:instrText>
            </w:r>
            <w:r w:rsidR="00930392">
              <w:rPr>
                <w:noProof/>
              </w:rPr>
              <w:fldChar w:fldCharType="end"/>
            </w:r>
            <w:r w:rsidRPr="0010438F">
              <w:instrText>)</w:instrText>
            </w:r>
            <w:r w:rsidRPr="0010438F">
              <w:fldChar w:fldCharType="end"/>
            </w:r>
            <w:bookmarkEnd w:id="1"/>
            <w:bookmarkEnd w:id="2"/>
          </w:p>
        </w:tc>
      </w:tr>
    </w:tbl>
    <w:p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01212A" w:rsidRPr="0010438F">
        <w:t>(</w:t>
      </w:r>
      <w:r w:rsidR="0001212A">
        <w:t>2</w:t>
      </w:r>
      <w:r w:rsidR="0001212A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for the same object point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β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774C">
        <w:t>use</w:t>
      </w:r>
      <w:r w:rsidR="0001212A">
        <w:t xml:space="preserve"> the image </w:t>
      </w:r>
      <w:r w:rsidR="002C4F4B">
        <w:t>with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 xml:space="preserve">he reference </w:t>
      </w:r>
      <w:r w:rsidR="002C4F4B">
        <w:t xml:space="preserve">is derived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2C4F4B" w:rsidRPr="002C4F4B">
        <w:t>(2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:rsidTr="0001212A">
        <w:tc>
          <w:tcPr>
            <w:tcW w:w="8631" w:type="dxa"/>
            <w:shd w:val="clear" w:color="auto" w:fill="auto"/>
            <w:vAlign w:val="center"/>
          </w:tcPr>
          <w:p w:rsidR="0001212A" w:rsidRDefault="00930392" w:rsidP="0001212A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3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n</m:t>
                        </m:r>
                      </m:sub>
                    </m:sSub>
                  </m:lim>
                </m:limLow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3" w:name="NumberRef5334240198"/>
        <w:bookmarkStart w:id="4" w:name="NumberRef5795186162"/>
        <w:tc>
          <w:tcPr>
            <w:tcW w:w="720" w:type="dxa"/>
            <w:shd w:val="clear" w:color="auto" w:fill="auto"/>
            <w:vAlign w:val="center"/>
          </w:tcPr>
          <w:p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930392">
              <w:fldChar w:fldCharType="begin"/>
            </w:r>
            <w:r w:rsidR="00930392">
              <w:instrText xml:space="preserve"> SEQ EquationNumber \n \* Arabic \* MERGEFORMAT </w:instrText>
            </w:r>
            <w:r w:rsidR="00930392">
              <w:fldChar w:fldCharType="separate"/>
            </w:r>
            <w:r>
              <w:rPr>
                <w:noProof/>
              </w:rPr>
              <w:instrText>3</w:instrText>
            </w:r>
            <w:r w:rsidR="0093039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"/>
            <w:bookmarkEnd w:id="4"/>
          </w:p>
        </w:tc>
      </w:tr>
    </w:tbl>
    <w:p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Pr="00777DF0">
        <w:t>(3)</w:t>
      </w:r>
      <w:r w:rsidRPr="00777DF0">
        <w:fldChar w:fldCharType="end"/>
      </w:r>
      <w:r>
        <w:t xml:space="preserve"> shows that the rotation of the lens </w:t>
      </w:r>
      <w:r w:rsidR="002C4F4B">
        <w:t>causes</w:t>
      </w:r>
      <w:r>
        <w:t xml:space="preserve"> a vertical shift by </w:t>
      </w:r>
      <m:oMath>
        <m:r>
          <w:rPr>
            <w:rFonts w:ascii="Cambria Math" w:eastAsiaTheme="minorEastAsia" w:hAnsi="Cambria Math" w:cstheme="minorBidi"/>
            <w:color w:val="000000" w:themeColor="text1"/>
            <w:kern w:val="24"/>
            <w:szCs w:val="36"/>
          </w:rPr>
          <m:t>d</m:t>
        </m:r>
        <m:func>
          <m:func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3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sin</m:t>
            </m:r>
          </m:fName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β</m:t>
            </m:r>
          </m:e>
        </m:func>
      </m:oMath>
      <w:r>
        <w:rPr>
          <w:iCs/>
          <w:color w:val="000000" w:themeColor="text1"/>
          <w:kern w:val="24"/>
          <w:szCs w:val="36"/>
        </w:rPr>
        <w:t xml:space="preserve"> 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β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mapping allows us to register all the images obtain</w:t>
      </w:r>
      <w:r w:rsidR="002C4F4B">
        <w:rPr>
          <w:iCs/>
          <w:color w:val="000000" w:themeColor="text1"/>
          <w:kern w:val="24"/>
          <w:szCs w:val="36"/>
        </w:rPr>
        <w:t>ed under lens rotation before blending to generate an all-in-focus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was </w:t>
      </w:r>
      <w:r w:rsidR="009F57DF">
        <w:t xml:space="preserve">created </w:t>
      </w:r>
      <w:r w:rsidR="00660C9A">
        <w:t xml:space="preserve">to simulate the imaging three playing cards placed at </w:t>
      </w:r>
      <w:r w:rsidR="00E24092">
        <w:t>distances</w:t>
      </w:r>
      <w:r w:rsidR="00660C9A">
        <w:t xml:space="preserve"> </w:t>
      </w:r>
      <w:r w:rsidR="00E24092">
        <w:t xml:space="preserve">of </w:t>
      </w:r>
      <w:r w:rsidR="00660C9A">
        <w:t xml:space="preserve">800mm, 1000mm and 1200mm from </w:t>
      </w:r>
      <w:r w:rsidR="00660C9A">
        <w:lastRenderedPageBreak/>
        <w:t>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 xml:space="preserve">We used </w:t>
      </w:r>
      <w:proofErr w:type="spellStart"/>
      <w:r w:rsidR="00660C9A">
        <w:t>PyZDDE</w:t>
      </w:r>
      <w:proofErr w:type="spellEnd"/>
      <w:r w:rsidR="00A81A14">
        <w:t xml:space="preserve"> </w:t>
      </w:r>
      <w:r w:rsidR="00660C9A"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6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660C9A">
        <w:t xml:space="preserve">to </w:t>
      </w:r>
      <w:r w:rsidR="00A741C9">
        <w:t>form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β=-6°</m:t>
        </m:r>
      </m:oMath>
      <w:r w:rsidR="006E2C0D">
        <w:t xml:space="preserve">. It shows the individual images of the three cards were vertically shifted and de-magnified (not apparent in the figure) by the same amount as </w:t>
      </w:r>
      <w:r w:rsidR="00E24092">
        <w:t>expected</w:t>
      </w:r>
      <w:r w:rsidR="00F2717A">
        <w:t>.</w:t>
      </w:r>
      <w:r w:rsidR="00D12B80">
        <w:t xml:space="preserve"> The regions in and out of focus are seen on all three cards.</w:t>
      </w:r>
      <w:r w:rsidR="006E2C0D">
        <w:t xml:space="preserve"> 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</w:t>
      </w:r>
      <w:proofErr w:type="spellStart"/>
      <w:r w:rsidR="00F2717A">
        <w:t>LoG</w:t>
      </w:r>
      <w:proofErr w:type="spellEnd"/>
      <w:r w:rsidR="00F2717A">
        <w:t>)</w:t>
      </w:r>
      <w:r w:rsidR="00E24092">
        <w:t xml:space="preserve"> filter</w:t>
      </w:r>
      <w:r w:rsidR="00A741C9">
        <w:t>,</w:t>
      </w:r>
      <w:r w:rsidR="00F2717A">
        <w:t xml:space="preserve"> are shown in Fig. 3(c). The </w:t>
      </w:r>
      <w:r w:rsidR="00E24092">
        <w:t>9</w:t>
      </w:r>
      <w:r w:rsidR="00F2717A">
        <w:t xml:space="preserve"> </w:t>
      </w:r>
      <w:r w:rsidR="00A741C9">
        <w:t>photographs</w:t>
      </w:r>
      <w:r w:rsidR="00F2717A">
        <w:t xml:space="preserve"> were registered using the </w:t>
      </w:r>
      <w:proofErr w:type="spellStart"/>
      <w:r w:rsidR="00F2717A">
        <w:t>homography</w:t>
      </w:r>
      <w:proofErr w:type="spellEnd"/>
      <w:r w:rsidR="00F2717A">
        <w:t xml:space="preserve"> in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F2717A" w:rsidRPr="006E2C0D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 xml:space="preserve">regions (as measured by </w:t>
      </w:r>
      <w:proofErr w:type="spellStart"/>
      <w:r w:rsidR="00A741C9">
        <w:t>LoG</w:t>
      </w:r>
      <w:proofErr w:type="spellEnd"/>
      <w:r w:rsidR="00A741C9">
        <w:t>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>the composite photograph in which</w:t>
      </w:r>
      <w:r w:rsidR="00F2717A">
        <w:t xml:space="preserve"> all the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</w:t>
      </w:r>
      <w:proofErr w:type="spellStart"/>
      <w:r w:rsidR="00F2717A">
        <w:t>LoG</w:t>
      </w:r>
      <w:proofErr w:type="spellEnd"/>
      <w:r w:rsidR="00F2717A">
        <w:t xml:space="preserve"> filter</w:t>
      </w:r>
      <w:r w:rsidR="00D12B80">
        <w:t xml:space="preserve"> which is</w:t>
      </w:r>
      <w:r w:rsidR="00A81A14">
        <w:t xml:space="preserve"> commonly used </w:t>
      </w:r>
      <w:r w:rsidR="00D12B80">
        <w:t>to automatically detect in-focus regions</w:t>
      </w:r>
      <w:r w:rsidR="00A81A14">
        <w:t xml:space="preserve"> in focus-stacking.  </w:t>
      </w:r>
      <w:r w:rsidR="00F2717A">
        <w:t xml:space="preserve"> </w:t>
      </w:r>
    </w:p>
    <w:p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6847AB19" wp14:editId="207BDCA3">
            <wp:extent cx="5546014" cy="429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1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Pr="00C74C39">
        <w:rPr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AE5DDE">
        <w:rPr>
          <w:b w:val="0"/>
        </w:rPr>
        <w:t xml:space="preserve">Image simulation using Zemax and </w:t>
      </w:r>
      <w:proofErr w:type="spellStart"/>
      <w:r w:rsidRPr="00AE5DDE">
        <w:rPr>
          <w:b w:val="0"/>
        </w:rPr>
        <w:t>PyZDDE</w:t>
      </w:r>
      <w:proofErr w:type="spellEnd"/>
      <w:r w:rsidRPr="00AE5DDE">
        <w:rPr>
          <w:b w:val="0"/>
        </w:rPr>
        <w:t>: (a)</w:t>
      </w:r>
      <w:r>
        <w:rPr>
          <w:b w:val="0"/>
        </w:rPr>
        <w:t xml:space="preserve"> Setup. (b) </w:t>
      </w:r>
      <w:r w:rsidR="0073172F">
        <w:rPr>
          <w:b w:val="0"/>
        </w:rPr>
        <w:t xml:space="preserve">Photograph </w:t>
      </w:r>
      <w:r w:rsidR="00D12B80">
        <w:rPr>
          <w:b w:val="0"/>
        </w:rPr>
        <w:t>for</w:t>
      </w:r>
      <w:r w:rsidR="0073172F">
        <w:rPr>
          <w:b w:val="0"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β=-6°</m:t>
        </m:r>
      </m:oMath>
      <w:r w:rsidR="0073172F">
        <w:rPr>
          <w:b w:val="0"/>
        </w:rPr>
        <w:t>. (c) Focus-</w:t>
      </w:r>
      <w:r>
        <w:rPr>
          <w:b w:val="0"/>
        </w:rPr>
        <w:t>measure u</w:t>
      </w:r>
      <w:r w:rsidR="00D12B80">
        <w:rPr>
          <w:b w:val="0"/>
        </w:rPr>
        <w:t xml:space="preserve">sing </w:t>
      </w:r>
      <w:proofErr w:type="spellStart"/>
      <w:r w:rsidR="00D12B80">
        <w:rPr>
          <w:b w:val="0"/>
        </w:rPr>
        <w:t>LoG</w:t>
      </w:r>
      <w:proofErr w:type="spellEnd"/>
      <w:r w:rsidR="00D12B80">
        <w:rPr>
          <w:b w:val="0"/>
        </w:rPr>
        <w:t xml:space="preserve"> filter</w:t>
      </w:r>
      <w:r>
        <w:rPr>
          <w:b w:val="0"/>
        </w:rPr>
        <w:t>. (d) Composite image</w:t>
      </w:r>
      <w:r w:rsidR="00D12B80">
        <w:rPr>
          <w:b w:val="0"/>
        </w:rPr>
        <w:t>.</w:t>
      </w:r>
      <w:r>
        <w:rPr>
          <w:b w:val="0"/>
        </w:rPr>
        <w:t xml:space="preserve"> (e) Focus</w:t>
      </w:r>
      <w:r w:rsidR="0073172F">
        <w:rPr>
          <w:b w:val="0"/>
        </w:rPr>
        <w:t>-</w:t>
      </w:r>
      <w:r>
        <w:rPr>
          <w:b w:val="0"/>
        </w:rPr>
        <w:t>measure of composite image</w:t>
      </w:r>
      <w:r w:rsidR="00D12B80">
        <w:rPr>
          <w:b w:val="0"/>
        </w:rPr>
        <w:t>.</w:t>
      </w:r>
    </w:p>
    <w:p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D12B80">
        <w:t>simple</w:t>
      </w:r>
      <w:r w:rsidR="003E0545">
        <w:t xml:space="preserve"> method of </w:t>
      </w:r>
      <w:r w:rsidR="00214D53">
        <w:t>generating</w:t>
      </w:r>
      <w:r w:rsidR="003E0545">
        <w:t xml:space="preserve"> a</w:t>
      </w:r>
      <w:r>
        <w:t xml:space="preserve">n all-in-focus image </w:t>
      </w:r>
      <w:r w:rsidR="003E0545">
        <w:t xml:space="preserve">by </w:t>
      </w:r>
      <w:r>
        <w:t>blending</w:t>
      </w:r>
      <w:r w:rsidR="003E0545">
        <w:t xml:space="preserve"> a sequence of images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method hinges on </w:t>
      </w:r>
      <w:r w:rsidR="000D1421">
        <w:t>rotating about the</w:t>
      </w:r>
      <w:r w:rsidR="00214D53">
        <w:t xml:space="preserve"> center of the</w:t>
      </w:r>
      <w:r w:rsidR="000D1421">
        <w:t xml:space="preserve"> entrance pupil and </w:t>
      </w:r>
      <w:r>
        <w:t xml:space="preserve">the use of a symmetric lens. Although not quite </w:t>
      </w:r>
      <w:r w:rsidR="000D1421">
        <w:t>prevalent</w:t>
      </w:r>
      <w:r>
        <w:t xml:space="preserve"> (</w:t>
      </w:r>
      <w:r w:rsidR="000D1421">
        <w:t>about 8% of lenses in our survey of 120 lenses from Zemax lens database had pupil magnification very close to one</w:t>
      </w:r>
      <w:r>
        <w:t xml:space="preserve">), symmetric lenses are typically </w:t>
      </w:r>
      <w:r w:rsidR="00214D53">
        <w:t>used</w:t>
      </w:r>
      <w:r>
        <w:t xml:space="preserve"> in Scheimpflug cameras.  </w:t>
      </w:r>
    </w:p>
    <w:p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:rsidR="00657AC6" w:rsidRDefault="00657AC6">
      <w:pPr>
        <w:pStyle w:val="MCBodySP"/>
        <w:rPr>
          <w:sz w:val="16"/>
        </w:rPr>
      </w:pPr>
    </w:p>
    <w:p w:rsidR="00657AC6" w:rsidRDefault="00657AC6">
      <w:pPr>
        <w:pStyle w:val="MCReference"/>
      </w:pPr>
      <w:r>
        <w:t xml:space="preserve">[1] C. van </w:t>
      </w:r>
      <w:proofErr w:type="spellStart"/>
      <w:r>
        <w:t>Trigt</w:t>
      </w:r>
      <w:proofErr w:type="spellEnd"/>
      <w:r>
        <w:t xml:space="preserve">, “Visual system-response functions and </w:t>
      </w:r>
      <w:proofErr w:type="gramStart"/>
      <w:r>
        <w:t>estimating  reflectance</w:t>
      </w:r>
      <w:proofErr w:type="gramEnd"/>
      <w:r>
        <w:t xml:space="preserve">,” JOSA A </w:t>
      </w:r>
      <w:r>
        <w:rPr>
          <w:b/>
        </w:rPr>
        <w:t>14,</w:t>
      </w:r>
      <w:r>
        <w:t xml:space="preserve"> 741-755  (1997).</w:t>
      </w:r>
    </w:p>
    <w:p w:rsidR="00657AC6" w:rsidRDefault="00657AC6">
      <w:pPr>
        <w:pStyle w:val="MCReference"/>
        <w:ind w:firstLine="270"/>
      </w:pPr>
    </w:p>
    <w:p w:rsidR="00657AC6" w:rsidRDefault="00657AC6">
      <w:pPr>
        <w:pStyle w:val="MCReference"/>
      </w:pPr>
      <w:r>
        <w:t xml:space="preserve">[2] David F. Edwards, “Silicon (Si)” in </w:t>
      </w:r>
      <w:r>
        <w:rPr>
          <w:i/>
        </w:rPr>
        <w:t xml:space="preserve">Handbook of optical constants of </w:t>
      </w:r>
      <w:r w:rsidRPr="004B6ADA">
        <w:rPr>
          <w:i/>
          <w:noProof/>
        </w:rPr>
        <w:t>solids</w:t>
      </w:r>
      <w:r>
        <w:rPr>
          <w:i/>
        </w:rPr>
        <w:t>,</w:t>
      </w:r>
      <w:r>
        <w:t xml:space="preserve"> E.D. </w:t>
      </w:r>
      <w:proofErr w:type="spellStart"/>
      <w:r>
        <w:t>Palik</w:t>
      </w:r>
      <w:proofErr w:type="spellEnd"/>
      <w:r>
        <w:t>, ed. (Academic, Orlando, Fla. 1985).</w:t>
      </w:r>
    </w:p>
    <w:p w:rsidR="00657AC6" w:rsidRDefault="00657AC6">
      <w:pPr>
        <w:pStyle w:val="MCBodySP"/>
        <w:rPr>
          <w:sz w:val="16"/>
        </w:rPr>
      </w:pPr>
    </w:p>
    <w:p w:rsidR="00657AC6" w:rsidRDefault="00657AC6">
      <w:pPr>
        <w:pStyle w:val="MCReference"/>
      </w:pPr>
      <w:r>
        <w:t xml:space="preserve">[3] F. </w:t>
      </w:r>
      <w:proofErr w:type="spellStart"/>
      <w:r>
        <w:t>Ladouceur</w:t>
      </w:r>
      <w:proofErr w:type="spellEnd"/>
      <w:r>
        <w:t xml:space="preserve"> and J. D. Love, </w:t>
      </w:r>
      <w:r>
        <w:rPr>
          <w:i/>
        </w:rPr>
        <w:t xml:space="preserve">Silica-based </w:t>
      </w:r>
      <w:r w:rsidRPr="004B6ADA">
        <w:rPr>
          <w:i/>
          <w:noProof/>
        </w:rPr>
        <w:t>buried</w:t>
      </w:r>
      <w:r>
        <w:rPr>
          <w:i/>
        </w:rPr>
        <w:t xml:space="preserve"> channel waveguides and devices</w:t>
      </w:r>
      <w:r>
        <w:t xml:space="preserve"> (Chapman &amp; Hall, 1995), Chap. 8.</w:t>
      </w:r>
    </w:p>
    <w:p w:rsidR="00657AC6" w:rsidRDefault="00657AC6">
      <w:pPr>
        <w:pStyle w:val="MCReference"/>
      </w:pPr>
    </w:p>
    <w:p w:rsidR="00657AC6" w:rsidRDefault="00657AC6">
      <w:pPr>
        <w:pStyle w:val="MCBody"/>
        <w:spacing w:before="0"/>
        <w:jc w:val="left"/>
        <w:rPr>
          <w:sz w:val="16"/>
        </w:rPr>
      </w:pPr>
      <w:r>
        <w:rPr>
          <w:sz w:val="16"/>
        </w:rPr>
        <w:t xml:space="preserve">[4] Author(s), "Title of paper," in </w:t>
      </w:r>
      <w:r>
        <w:rPr>
          <w:sz w:val="16"/>
          <w:u w:val="single"/>
        </w:rPr>
        <w:t>Title of Proceeding,</w:t>
      </w:r>
      <w:r>
        <w:rPr>
          <w:sz w:val="16"/>
        </w:rPr>
        <w:t xml:space="preserve"> (Institute of Electrical and Electronics Engineers, New York, 1900), pp. 00-00. </w:t>
      </w:r>
    </w:p>
    <w:p w:rsidR="00657AC6" w:rsidRDefault="00657AC6">
      <w:pPr>
        <w:pStyle w:val="MCReference"/>
      </w:pPr>
    </w:p>
    <w:p w:rsidR="00657AC6" w:rsidRDefault="00657AC6">
      <w:pPr>
        <w:pStyle w:val="MCReference"/>
      </w:pPr>
      <w:r>
        <w:lastRenderedPageBreak/>
        <w:t xml:space="preserve">[5] Author(s), "Title of paper," in </w:t>
      </w:r>
      <w:r>
        <w:rPr>
          <w:u w:val="single"/>
        </w:rPr>
        <w:t>Title of Proceedings</w:t>
      </w:r>
      <w:r>
        <w:t xml:space="preserve">, Name(s), </w:t>
      </w:r>
      <w:proofErr w:type="spellStart"/>
      <w:r>
        <w:t>ed</w:t>
      </w:r>
      <w:proofErr w:type="spellEnd"/>
      <w:r>
        <w:t xml:space="preserve">(s)., Vol. XX of OSA Proceedings Series (Optical Society of </w:t>
      </w:r>
      <w:proofErr w:type="gramStart"/>
      <w:r>
        <w:t xml:space="preserve">America,   </w:t>
      </w:r>
      <w:proofErr w:type="gramEnd"/>
      <w:r>
        <w:t>Washington, D.C., 1900), pp. 00-00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392" w:rsidRDefault="00930392" w:rsidP="00447877">
      <w:r>
        <w:separator/>
      </w:r>
    </w:p>
  </w:endnote>
  <w:endnote w:type="continuationSeparator" w:id="0">
    <w:p w:rsidR="00930392" w:rsidRDefault="00930392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392" w:rsidRDefault="00930392" w:rsidP="00447877">
      <w:r>
        <w:separator/>
      </w:r>
    </w:p>
  </w:footnote>
  <w:footnote w:type="continuationSeparator" w:id="0">
    <w:p w:rsidR="00930392" w:rsidRDefault="00930392" w:rsidP="00447877">
      <w:r>
        <w:continuationSeparator/>
      </w:r>
    </w:p>
  </w:footnote>
  <w:footnote w:id="1">
    <w:p w:rsidR="005E5126" w:rsidRDefault="005E5126">
      <w:pPr>
        <w:pStyle w:val="FootnoteText"/>
      </w:pPr>
      <w:r>
        <w:rPr>
          <w:rStyle w:val="FootnoteReference"/>
        </w:rPr>
        <w:footnoteRef/>
      </w:r>
      <w:r>
        <w:t xml:space="preserve"> To the best of our knowledge.</w:t>
      </w:r>
    </w:p>
  </w:footnote>
  <w:footnote w:id="2">
    <w:p w:rsidR="005E5126" w:rsidRDefault="005E5126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</w:t>
      </w:r>
      <w:proofErr w:type="gramEnd"/>
      <w:r>
        <w:t xml:space="preserve">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5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6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rgUAjWsMFSwAAAA="/>
  </w:docVars>
  <w:rsids>
    <w:rsidRoot w:val="0018446B"/>
    <w:rsid w:val="0001212A"/>
    <w:rsid w:val="000148CE"/>
    <w:rsid w:val="00015C01"/>
    <w:rsid w:val="0006368F"/>
    <w:rsid w:val="00065F3E"/>
    <w:rsid w:val="00090917"/>
    <w:rsid w:val="000D1421"/>
    <w:rsid w:val="000E2EEC"/>
    <w:rsid w:val="000F5D02"/>
    <w:rsid w:val="000F5FF0"/>
    <w:rsid w:val="001036D4"/>
    <w:rsid w:val="0010438F"/>
    <w:rsid w:val="00115D6C"/>
    <w:rsid w:val="00123624"/>
    <w:rsid w:val="0013449E"/>
    <w:rsid w:val="00141686"/>
    <w:rsid w:val="00155EBE"/>
    <w:rsid w:val="00157ED6"/>
    <w:rsid w:val="001739AC"/>
    <w:rsid w:val="001743A3"/>
    <w:rsid w:val="0018446B"/>
    <w:rsid w:val="00187E52"/>
    <w:rsid w:val="001D7C60"/>
    <w:rsid w:val="001E54B7"/>
    <w:rsid w:val="001F306B"/>
    <w:rsid w:val="00200DC6"/>
    <w:rsid w:val="00212B2F"/>
    <w:rsid w:val="00214D53"/>
    <w:rsid w:val="00217B3F"/>
    <w:rsid w:val="00241525"/>
    <w:rsid w:val="00266E60"/>
    <w:rsid w:val="00274F3E"/>
    <w:rsid w:val="00277CFB"/>
    <w:rsid w:val="002822BF"/>
    <w:rsid w:val="002A2408"/>
    <w:rsid w:val="002B5DD9"/>
    <w:rsid w:val="002B79EA"/>
    <w:rsid w:val="002C4F4B"/>
    <w:rsid w:val="002E473A"/>
    <w:rsid w:val="002F14C4"/>
    <w:rsid w:val="00300158"/>
    <w:rsid w:val="00317E3B"/>
    <w:rsid w:val="00336D6E"/>
    <w:rsid w:val="00353A55"/>
    <w:rsid w:val="00360675"/>
    <w:rsid w:val="00382606"/>
    <w:rsid w:val="00385E4A"/>
    <w:rsid w:val="0039193A"/>
    <w:rsid w:val="003C6B9C"/>
    <w:rsid w:val="003C706D"/>
    <w:rsid w:val="003D7498"/>
    <w:rsid w:val="003E0545"/>
    <w:rsid w:val="003E79BD"/>
    <w:rsid w:val="00407843"/>
    <w:rsid w:val="004148FF"/>
    <w:rsid w:val="00436F2A"/>
    <w:rsid w:val="00447877"/>
    <w:rsid w:val="004700E2"/>
    <w:rsid w:val="00485C9B"/>
    <w:rsid w:val="0048684C"/>
    <w:rsid w:val="00486EDF"/>
    <w:rsid w:val="004B6ADA"/>
    <w:rsid w:val="004E6266"/>
    <w:rsid w:val="004F4E45"/>
    <w:rsid w:val="004F761A"/>
    <w:rsid w:val="005144AF"/>
    <w:rsid w:val="00521F91"/>
    <w:rsid w:val="0057336D"/>
    <w:rsid w:val="005917B3"/>
    <w:rsid w:val="0059663B"/>
    <w:rsid w:val="005A04A1"/>
    <w:rsid w:val="005A2722"/>
    <w:rsid w:val="005A55AB"/>
    <w:rsid w:val="005B3BAD"/>
    <w:rsid w:val="005E5126"/>
    <w:rsid w:val="006007BD"/>
    <w:rsid w:val="00610368"/>
    <w:rsid w:val="00613522"/>
    <w:rsid w:val="00640EFF"/>
    <w:rsid w:val="00645BD9"/>
    <w:rsid w:val="00653A41"/>
    <w:rsid w:val="00657AC6"/>
    <w:rsid w:val="00660C9A"/>
    <w:rsid w:val="00682395"/>
    <w:rsid w:val="0069457E"/>
    <w:rsid w:val="006A4627"/>
    <w:rsid w:val="006B4352"/>
    <w:rsid w:val="006C1CB2"/>
    <w:rsid w:val="006E2C0D"/>
    <w:rsid w:val="006F6265"/>
    <w:rsid w:val="0073172F"/>
    <w:rsid w:val="00736518"/>
    <w:rsid w:val="00742BB2"/>
    <w:rsid w:val="007600DA"/>
    <w:rsid w:val="00777DF0"/>
    <w:rsid w:val="007F2CDC"/>
    <w:rsid w:val="008346D8"/>
    <w:rsid w:val="00853021"/>
    <w:rsid w:val="00860AF7"/>
    <w:rsid w:val="00861F35"/>
    <w:rsid w:val="00876533"/>
    <w:rsid w:val="00876C94"/>
    <w:rsid w:val="008C24B5"/>
    <w:rsid w:val="008E5125"/>
    <w:rsid w:val="008F13A6"/>
    <w:rsid w:val="00901A10"/>
    <w:rsid w:val="009051F0"/>
    <w:rsid w:val="009200C8"/>
    <w:rsid w:val="009275CA"/>
    <w:rsid w:val="00930392"/>
    <w:rsid w:val="00936D8C"/>
    <w:rsid w:val="00950C96"/>
    <w:rsid w:val="0096362B"/>
    <w:rsid w:val="00996427"/>
    <w:rsid w:val="009B17DD"/>
    <w:rsid w:val="009B4B59"/>
    <w:rsid w:val="009E40BE"/>
    <w:rsid w:val="009E43B2"/>
    <w:rsid w:val="009F3993"/>
    <w:rsid w:val="009F57DF"/>
    <w:rsid w:val="00A11A0D"/>
    <w:rsid w:val="00A17D6B"/>
    <w:rsid w:val="00A24A70"/>
    <w:rsid w:val="00A4227B"/>
    <w:rsid w:val="00A61C78"/>
    <w:rsid w:val="00A741C9"/>
    <w:rsid w:val="00A81A14"/>
    <w:rsid w:val="00AA088A"/>
    <w:rsid w:val="00AB50B4"/>
    <w:rsid w:val="00AE5824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73D4"/>
    <w:rsid w:val="00BA6EE5"/>
    <w:rsid w:val="00BC7C3E"/>
    <w:rsid w:val="00BD2FD1"/>
    <w:rsid w:val="00C143AB"/>
    <w:rsid w:val="00C61CBA"/>
    <w:rsid w:val="00C7470F"/>
    <w:rsid w:val="00C74C39"/>
    <w:rsid w:val="00C9291A"/>
    <w:rsid w:val="00CB74B1"/>
    <w:rsid w:val="00D12B80"/>
    <w:rsid w:val="00D57B28"/>
    <w:rsid w:val="00D63DF7"/>
    <w:rsid w:val="00D9186A"/>
    <w:rsid w:val="00D95CD3"/>
    <w:rsid w:val="00D96F43"/>
    <w:rsid w:val="00DB7B91"/>
    <w:rsid w:val="00DC6A38"/>
    <w:rsid w:val="00DD5E98"/>
    <w:rsid w:val="00DE4855"/>
    <w:rsid w:val="00DE774C"/>
    <w:rsid w:val="00DF1238"/>
    <w:rsid w:val="00E02B30"/>
    <w:rsid w:val="00E040EC"/>
    <w:rsid w:val="00E122DC"/>
    <w:rsid w:val="00E148D7"/>
    <w:rsid w:val="00E24092"/>
    <w:rsid w:val="00E5250B"/>
    <w:rsid w:val="00EA1496"/>
    <w:rsid w:val="00EB250C"/>
    <w:rsid w:val="00EC1B9C"/>
    <w:rsid w:val="00EE2E57"/>
    <w:rsid w:val="00EE48DC"/>
    <w:rsid w:val="00EF20C1"/>
    <w:rsid w:val="00EF41CD"/>
    <w:rsid w:val="00F13638"/>
    <w:rsid w:val="00F14C34"/>
    <w:rsid w:val="00F15681"/>
    <w:rsid w:val="00F2717A"/>
    <w:rsid w:val="00F57143"/>
    <w:rsid w:val="00F66DB3"/>
    <w:rsid w:val="00F76224"/>
    <w:rsid w:val="00F87FFE"/>
    <w:rsid w:val="00F90379"/>
    <w:rsid w:val="00FC1387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42BD6A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osapublishing.org/submit/oci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microsoft.com/office/2007/relationships/hdphoto" Target="media/hdphoto1.wdp"/><Relationship Id="rId10" Type="http://schemas.openxmlformats.org/officeDocument/2006/relationships/hyperlink" Target="mailto:prangara@mail.smu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CF323-0EF2-4DD7-9DD7-E4E479714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3</TotalTime>
  <Pages>4</Pages>
  <Words>1457</Words>
  <Characters>831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748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67</cp:revision>
  <cp:lastPrinted>2009-04-14T18:25:00Z</cp:lastPrinted>
  <dcterms:created xsi:type="dcterms:W3CDTF">2016-03-01T23:05:00Z</dcterms:created>
  <dcterms:modified xsi:type="dcterms:W3CDTF">2016-03-0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